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Nichola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some changes to see on github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Harbour-N.github.io/quarto-manuscript-template-main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arbour-N.github.io/quarto-manuscript-template-main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Nicholas; Rowan Cockett</dc:creator>
  <cp:keywords>La Palma, Earthquakes</cp:keywords>
  <dcterms:created xsi:type="dcterms:W3CDTF">2024-04-18T11:29:07Z</dcterms:created>
  <dcterms:modified xsi:type="dcterms:W3CDTF">2024-04-18T11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1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